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FFCEB" w14:textId="77777777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E238CA" w14:paraId="365CCD20" w14:textId="77777777" w:rsidTr="002B35A1">
        <w:tc>
          <w:tcPr>
            <w:tcW w:w="9350" w:type="dxa"/>
            <w:gridSpan w:val="2"/>
          </w:tcPr>
          <w:p w14:paraId="5CD3EC69" w14:textId="4250A30C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Your Information</w:t>
            </w:r>
          </w:p>
          <w:p w14:paraId="4B206F5B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BAA5DA1" w14:textId="77777777" w:rsidTr="00FC05EE">
        <w:tc>
          <w:tcPr>
            <w:tcW w:w="3505" w:type="dxa"/>
          </w:tcPr>
          <w:p w14:paraId="648E80CA" w14:textId="56AD1CDC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49EFB2C7" w14:textId="79BAE29C" w:rsidR="00E238CA" w:rsidRDefault="00D81528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Paul Estipona</w:t>
            </w:r>
          </w:p>
        </w:tc>
      </w:tr>
      <w:tr w:rsidR="00E238CA" w14:paraId="2CB4D486" w14:textId="77777777" w:rsidTr="00FC05EE">
        <w:tc>
          <w:tcPr>
            <w:tcW w:w="3505" w:type="dxa"/>
          </w:tcPr>
          <w:p w14:paraId="1015C498" w14:textId="4DA8B1FB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2E23C121" w14:textId="42DAB3FF" w:rsidR="00E238CA" w:rsidRDefault="00D81528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paul_estipona@outlook.com</w:t>
            </w:r>
          </w:p>
        </w:tc>
      </w:tr>
      <w:tr w:rsidR="00E238CA" w14:paraId="000C5693" w14:textId="77777777" w:rsidTr="00FC05EE">
        <w:tc>
          <w:tcPr>
            <w:tcW w:w="3505" w:type="dxa"/>
          </w:tcPr>
          <w:p w14:paraId="6F3F1617" w14:textId="5D762CA9" w:rsidR="00E238CA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5" w:type="dxa"/>
          </w:tcPr>
          <w:p w14:paraId="3691927D" w14:textId="35DCF8C8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5C6DEC3A" w14:textId="623F6EF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E238CA" w14:paraId="7D292E50" w14:textId="77777777" w:rsidTr="00FC05EE">
        <w:tc>
          <w:tcPr>
            <w:tcW w:w="3505" w:type="dxa"/>
          </w:tcPr>
          <w:p w14:paraId="7461EF49" w14:textId="09E3E30D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45" w:type="dxa"/>
          </w:tcPr>
          <w:p w14:paraId="6C25B1F6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72C41459" w14:textId="77777777" w:rsidTr="00FC05EE">
        <w:tc>
          <w:tcPr>
            <w:tcW w:w="3505" w:type="dxa"/>
          </w:tcPr>
          <w:p w14:paraId="2FE2AE52" w14:textId="127DDBA6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264651FD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26605260" w14:textId="77777777" w:rsidTr="00FC05EE">
        <w:tc>
          <w:tcPr>
            <w:tcW w:w="3505" w:type="dxa"/>
          </w:tcPr>
          <w:p w14:paraId="674D986F" w14:textId="26E9E297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 (if applicable)</w:t>
            </w:r>
          </w:p>
        </w:tc>
        <w:tc>
          <w:tcPr>
            <w:tcW w:w="5845" w:type="dxa"/>
          </w:tcPr>
          <w:p w14:paraId="26DDCF24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0DBB4CE9" w14:textId="77777777" w:rsidTr="00FC05EE">
        <w:tc>
          <w:tcPr>
            <w:tcW w:w="3505" w:type="dxa"/>
          </w:tcPr>
          <w:p w14:paraId="5D7A7E02" w14:textId="5E823D48" w:rsidR="00FC05EE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  <w:p w14:paraId="4D3CDE00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845" w:type="dxa"/>
          </w:tcPr>
          <w:p w14:paraId="3F40F602" w14:textId="77777777" w:rsidR="00FC05EE" w:rsidRPr="0039328A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331D7FC4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7995F7D7" w14:textId="77777777" w:rsidTr="00FC05EE">
        <w:tc>
          <w:tcPr>
            <w:tcW w:w="3505" w:type="dxa"/>
          </w:tcPr>
          <w:p w14:paraId="7D738586" w14:textId="7A316ECD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 w:rsidR="005A1851"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AA3D100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FC05EE" w14:paraId="2759026F" w14:textId="77777777" w:rsidTr="00FC05EE">
        <w:tc>
          <w:tcPr>
            <w:tcW w:w="3505" w:type="dxa"/>
          </w:tcPr>
          <w:p w14:paraId="53D65C97" w14:textId="77777777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57512A4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FC05EE" w14:paraId="162290EC" w14:textId="77777777" w:rsidTr="00FC05EE">
        <w:tc>
          <w:tcPr>
            <w:tcW w:w="3505" w:type="dxa"/>
          </w:tcPr>
          <w:p w14:paraId="4EC58A47" w14:textId="61AAF0E2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Real Time Bus Tracking Repository</w:t>
            </w:r>
          </w:p>
        </w:tc>
        <w:tc>
          <w:tcPr>
            <w:tcW w:w="5845" w:type="dxa"/>
          </w:tcPr>
          <w:p w14:paraId="0B56A5C8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D02582" w14:textId="77777777" w:rsidR="00A53140" w:rsidRDefault="00A53140">
      <w:pPr>
        <w:spacing w:after="0" w:line="240" w:lineRule="auto"/>
      </w:pPr>
      <w:r>
        <w:separator/>
      </w:r>
    </w:p>
  </w:endnote>
  <w:endnote w:type="continuationSeparator" w:id="0">
    <w:p w14:paraId="7F6114E6" w14:textId="77777777" w:rsidR="00A53140" w:rsidRDefault="00A531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2DB5C" w14:textId="77777777" w:rsidR="00A53140" w:rsidRDefault="00A53140">
      <w:pPr>
        <w:spacing w:after="0" w:line="240" w:lineRule="auto"/>
      </w:pPr>
      <w:r>
        <w:separator/>
      </w:r>
    </w:p>
  </w:footnote>
  <w:footnote w:type="continuationSeparator" w:id="0">
    <w:p w14:paraId="5D2274D4" w14:textId="77777777" w:rsidR="00A53140" w:rsidRDefault="00A531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9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53140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8152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</TotalTime>
  <Pages>1</Pages>
  <Words>124</Words>
  <Characters>710</Characters>
  <Application>Microsoft Office Word</Application>
  <DocSecurity>0</DocSecurity>
  <Lines>5</Lines>
  <Paragraphs>1</Paragraphs>
  <ScaleCrop>false</ScaleCrop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Paul Estipona</cp:lastModifiedBy>
  <cp:revision>36</cp:revision>
  <cp:lastPrinted>2020-02-29T12:13:00Z</cp:lastPrinted>
  <dcterms:created xsi:type="dcterms:W3CDTF">2020-12-03T09:04:00Z</dcterms:created>
  <dcterms:modified xsi:type="dcterms:W3CDTF">2022-12-27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